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476E" w:rsidRDefault="00787DBB">
      <w:r>
        <w:t>RADIO OFFICER STAFF LIST – BURNHAM RADIO – AT 16 NOVEMBER 1994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413"/>
        <w:gridCol w:w="8647"/>
      </w:tblGrid>
      <w:tr w:rsidR="00787DBB" w:rsidTr="00787DBB">
        <w:tc>
          <w:tcPr>
            <w:tcW w:w="1413" w:type="dxa"/>
          </w:tcPr>
          <w:p w:rsidR="00787DBB" w:rsidRDefault="00787DBB" w:rsidP="00787DBB">
            <w:r>
              <w:t>LOCAL NO.</w:t>
            </w:r>
          </w:p>
        </w:tc>
        <w:tc>
          <w:tcPr>
            <w:tcW w:w="8647" w:type="dxa"/>
          </w:tcPr>
          <w:p w:rsidR="00787DBB" w:rsidRDefault="00787DBB" w:rsidP="00787DBB">
            <w:pPr>
              <w:tabs>
                <w:tab w:val="left" w:pos="3570"/>
              </w:tabs>
            </w:pPr>
            <w:r>
              <w:t>NAME</w:t>
            </w:r>
            <w:r>
              <w:tab/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</w:t>
            </w:r>
          </w:p>
        </w:tc>
        <w:tc>
          <w:tcPr>
            <w:tcW w:w="8647" w:type="dxa"/>
          </w:tcPr>
          <w:p w:rsidR="00787DBB" w:rsidRDefault="00787DBB" w:rsidP="00787DBB">
            <w:r>
              <w:t>PEARSON M H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</w:t>
            </w:r>
          </w:p>
        </w:tc>
        <w:tc>
          <w:tcPr>
            <w:tcW w:w="8647" w:type="dxa"/>
          </w:tcPr>
          <w:p w:rsidR="00787DBB" w:rsidRDefault="00787DBB" w:rsidP="00787DBB">
            <w:r>
              <w:t>WOODS R C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</w:t>
            </w:r>
          </w:p>
        </w:tc>
        <w:tc>
          <w:tcPr>
            <w:tcW w:w="8647" w:type="dxa"/>
          </w:tcPr>
          <w:p w:rsidR="00787DBB" w:rsidRDefault="00787DBB" w:rsidP="00787DBB">
            <w:pPr>
              <w:tabs>
                <w:tab w:val="left" w:pos="1140"/>
              </w:tabs>
            </w:pPr>
            <w:r>
              <w:t>JONES T W R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</w:t>
            </w:r>
          </w:p>
        </w:tc>
        <w:tc>
          <w:tcPr>
            <w:tcW w:w="8647" w:type="dxa"/>
          </w:tcPr>
          <w:p w:rsidR="00787DBB" w:rsidRDefault="00787DBB" w:rsidP="00787DBB">
            <w:r>
              <w:t>DAVIES M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</w:t>
            </w:r>
          </w:p>
        </w:tc>
        <w:tc>
          <w:tcPr>
            <w:tcW w:w="8647" w:type="dxa"/>
          </w:tcPr>
          <w:p w:rsidR="00787DBB" w:rsidRDefault="00787DBB" w:rsidP="00787DBB">
            <w:r>
              <w:t xml:space="preserve">HOWLEY M A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6</w:t>
            </w:r>
          </w:p>
        </w:tc>
        <w:tc>
          <w:tcPr>
            <w:tcW w:w="8647" w:type="dxa"/>
          </w:tcPr>
          <w:p w:rsidR="00787DBB" w:rsidRDefault="00787DBB" w:rsidP="00787DBB">
            <w:r>
              <w:t>PEARSON C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7</w:t>
            </w:r>
          </w:p>
        </w:tc>
        <w:tc>
          <w:tcPr>
            <w:tcW w:w="8647" w:type="dxa"/>
          </w:tcPr>
          <w:p w:rsidR="00787DBB" w:rsidRDefault="00787DBB" w:rsidP="00787DBB">
            <w:r>
              <w:t>WHEELER V H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8</w:t>
            </w:r>
          </w:p>
        </w:tc>
        <w:tc>
          <w:tcPr>
            <w:tcW w:w="8647" w:type="dxa"/>
          </w:tcPr>
          <w:p w:rsidR="00787DBB" w:rsidRDefault="00787DBB" w:rsidP="00787DBB">
            <w:r>
              <w:t>ROBERTSON B D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9</w:t>
            </w:r>
          </w:p>
        </w:tc>
        <w:tc>
          <w:tcPr>
            <w:tcW w:w="8647" w:type="dxa"/>
          </w:tcPr>
          <w:p w:rsidR="00787DBB" w:rsidRDefault="00787DBB" w:rsidP="00787DBB">
            <w:r>
              <w:t xml:space="preserve">MARSHALL G R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0</w:t>
            </w:r>
          </w:p>
        </w:tc>
        <w:tc>
          <w:tcPr>
            <w:tcW w:w="8647" w:type="dxa"/>
          </w:tcPr>
          <w:p w:rsidR="00787DBB" w:rsidRDefault="00787DBB" w:rsidP="00787DBB">
            <w:r>
              <w:t>EDWARDS N P H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1</w:t>
            </w:r>
          </w:p>
        </w:tc>
        <w:tc>
          <w:tcPr>
            <w:tcW w:w="8647" w:type="dxa"/>
          </w:tcPr>
          <w:p w:rsidR="00787DBB" w:rsidRDefault="00787DBB" w:rsidP="00787DBB">
            <w:r>
              <w:t>RYAN F A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2</w:t>
            </w:r>
          </w:p>
        </w:tc>
        <w:tc>
          <w:tcPr>
            <w:tcW w:w="8647" w:type="dxa"/>
          </w:tcPr>
          <w:p w:rsidR="00787DBB" w:rsidRDefault="00787DBB" w:rsidP="00787DBB">
            <w:r>
              <w:t>BENFIELD I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3</w:t>
            </w:r>
          </w:p>
        </w:tc>
        <w:tc>
          <w:tcPr>
            <w:tcW w:w="8647" w:type="dxa"/>
          </w:tcPr>
          <w:p w:rsidR="00787DBB" w:rsidRDefault="00787DBB" w:rsidP="00787DBB">
            <w:r>
              <w:t>SUMMERS L W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4</w:t>
            </w:r>
          </w:p>
        </w:tc>
        <w:tc>
          <w:tcPr>
            <w:tcW w:w="8647" w:type="dxa"/>
          </w:tcPr>
          <w:p w:rsidR="00787DBB" w:rsidRDefault="00787DBB" w:rsidP="00787DBB">
            <w:r>
              <w:t>WOODS P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5</w:t>
            </w:r>
          </w:p>
        </w:tc>
        <w:tc>
          <w:tcPr>
            <w:tcW w:w="8647" w:type="dxa"/>
          </w:tcPr>
          <w:p w:rsidR="00787DBB" w:rsidRDefault="00787DBB" w:rsidP="00787DBB">
            <w:r>
              <w:t>WEBSTER B W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6</w:t>
            </w:r>
          </w:p>
        </w:tc>
        <w:tc>
          <w:tcPr>
            <w:tcW w:w="8647" w:type="dxa"/>
          </w:tcPr>
          <w:p w:rsidR="00787DBB" w:rsidRDefault="00787DBB" w:rsidP="00787DBB">
            <w:r>
              <w:t>SOMES A R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7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FORD M R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8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FELL S D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19</w:t>
            </w:r>
          </w:p>
        </w:tc>
        <w:tc>
          <w:tcPr>
            <w:tcW w:w="8647" w:type="dxa"/>
          </w:tcPr>
          <w:p w:rsidR="00787DBB" w:rsidRDefault="003226FA" w:rsidP="00787DBB">
            <w:r>
              <w:t>STEVENSON A P H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0</w:t>
            </w:r>
          </w:p>
        </w:tc>
        <w:tc>
          <w:tcPr>
            <w:tcW w:w="8647" w:type="dxa"/>
          </w:tcPr>
          <w:p w:rsidR="00787DBB" w:rsidRDefault="003226FA" w:rsidP="00787DBB">
            <w:r>
              <w:t>RUSCOE A C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1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BURT R G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2</w:t>
            </w:r>
          </w:p>
        </w:tc>
        <w:tc>
          <w:tcPr>
            <w:tcW w:w="8647" w:type="dxa"/>
          </w:tcPr>
          <w:p w:rsidR="00787DBB" w:rsidRDefault="003226FA" w:rsidP="00787DBB">
            <w:r>
              <w:t>LAWRANCE A J S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3</w:t>
            </w:r>
          </w:p>
        </w:tc>
        <w:tc>
          <w:tcPr>
            <w:tcW w:w="8647" w:type="dxa"/>
          </w:tcPr>
          <w:p w:rsidR="00787DBB" w:rsidRDefault="003226FA" w:rsidP="00787DBB">
            <w:r>
              <w:t>CHEESEMAN K M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4</w:t>
            </w:r>
          </w:p>
        </w:tc>
        <w:tc>
          <w:tcPr>
            <w:tcW w:w="8647" w:type="dxa"/>
          </w:tcPr>
          <w:p w:rsidR="00787DBB" w:rsidRDefault="003226FA" w:rsidP="00787DBB">
            <w:r>
              <w:t>HOCKING J E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5</w:t>
            </w:r>
          </w:p>
        </w:tc>
        <w:tc>
          <w:tcPr>
            <w:tcW w:w="8647" w:type="dxa"/>
          </w:tcPr>
          <w:p w:rsidR="00787DBB" w:rsidRDefault="003226FA" w:rsidP="00787DBB">
            <w:r>
              <w:t>HIRA V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6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SINGLETON R A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7</w:t>
            </w:r>
          </w:p>
        </w:tc>
        <w:tc>
          <w:tcPr>
            <w:tcW w:w="8647" w:type="dxa"/>
          </w:tcPr>
          <w:p w:rsidR="00787DBB" w:rsidRDefault="003226FA" w:rsidP="00787DBB">
            <w:r>
              <w:t>DEAR P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8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PEARCE C R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29</w:t>
            </w:r>
          </w:p>
        </w:tc>
        <w:tc>
          <w:tcPr>
            <w:tcW w:w="8647" w:type="dxa"/>
          </w:tcPr>
          <w:p w:rsidR="00787DBB" w:rsidRDefault="003226FA" w:rsidP="00787DBB">
            <w:r>
              <w:t>MCMILAN R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0</w:t>
            </w:r>
          </w:p>
        </w:tc>
        <w:tc>
          <w:tcPr>
            <w:tcW w:w="8647" w:type="dxa"/>
          </w:tcPr>
          <w:p w:rsidR="00787DBB" w:rsidRDefault="003226FA" w:rsidP="00787DBB">
            <w:r>
              <w:t>POWELL G P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1</w:t>
            </w:r>
          </w:p>
        </w:tc>
        <w:tc>
          <w:tcPr>
            <w:tcW w:w="8647" w:type="dxa"/>
          </w:tcPr>
          <w:p w:rsidR="00787DBB" w:rsidRDefault="003226FA" w:rsidP="00787DBB">
            <w:r>
              <w:t>WALKER R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2</w:t>
            </w:r>
          </w:p>
        </w:tc>
        <w:tc>
          <w:tcPr>
            <w:tcW w:w="8647" w:type="dxa"/>
          </w:tcPr>
          <w:p w:rsidR="00787DBB" w:rsidRDefault="003226FA" w:rsidP="00787DBB">
            <w:r>
              <w:t>WRIGHT P D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3</w:t>
            </w:r>
          </w:p>
        </w:tc>
        <w:tc>
          <w:tcPr>
            <w:tcW w:w="8647" w:type="dxa"/>
          </w:tcPr>
          <w:p w:rsidR="00787DBB" w:rsidRDefault="003226FA" w:rsidP="00787DBB">
            <w:r>
              <w:t>PUTTOCK C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4</w:t>
            </w:r>
          </w:p>
        </w:tc>
        <w:tc>
          <w:tcPr>
            <w:tcW w:w="8647" w:type="dxa"/>
          </w:tcPr>
          <w:p w:rsidR="00787DBB" w:rsidRDefault="003226FA" w:rsidP="00787DBB">
            <w:r>
              <w:t>MACPHERSON D L M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5</w:t>
            </w:r>
          </w:p>
        </w:tc>
        <w:tc>
          <w:tcPr>
            <w:tcW w:w="8647" w:type="dxa"/>
          </w:tcPr>
          <w:p w:rsidR="00787DBB" w:rsidRDefault="003226FA" w:rsidP="00787DBB">
            <w:r>
              <w:t>HUXTABLE C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6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BOARDMAN G D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7</w:t>
            </w:r>
          </w:p>
        </w:tc>
        <w:tc>
          <w:tcPr>
            <w:tcW w:w="8647" w:type="dxa"/>
          </w:tcPr>
          <w:p w:rsidR="00787DBB" w:rsidRDefault="003226FA" w:rsidP="00787DBB">
            <w:r>
              <w:t>TAYLOR J L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8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GENT A C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39</w:t>
            </w:r>
          </w:p>
        </w:tc>
        <w:tc>
          <w:tcPr>
            <w:tcW w:w="8647" w:type="dxa"/>
          </w:tcPr>
          <w:p w:rsidR="00787DBB" w:rsidRDefault="003226FA" w:rsidP="00787DBB">
            <w:r>
              <w:t>MILNE W A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0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JONES R A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1</w:t>
            </w:r>
          </w:p>
        </w:tc>
        <w:tc>
          <w:tcPr>
            <w:tcW w:w="8647" w:type="dxa"/>
          </w:tcPr>
          <w:p w:rsidR="00787DBB" w:rsidRDefault="003226FA" w:rsidP="00787DBB">
            <w:r>
              <w:t>HEWART M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2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MANNING D W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3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SMITH A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lastRenderedPageBreak/>
              <w:t>44</w:t>
            </w:r>
          </w:p>
        </w:tc>
        <w:tc>
          <w:tcPr>
            <w:tcW w:w="8647" w:type="dxa"/>
          </w:tcPr>
          <w:p w:rsidR="00787DBB" w:rsidRDefault="003226FA" w:rsidP="00787DBB">
            <w:r>
              <w:t>SADLER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5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DEANS A G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6</w:t>
            </w:r>
          </w:p>
        </w:tc>
        <w:tc>
          <w:tcPr>
            <w:tcW w:w="8647" w:type="dxa"/>
          </w:tcPr>
          <w:p w:rsidR="00787DBB" w:rsidRDefault="003226FA" w:rsidP="00787DBB">
            <w:r>
              <w:t>BENTLEY D G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7</w:t>
            </w:r>
          </w:p>
        </w:tc>
        <w:tc>
          <w:tcPr>
            <w:tcW w:w="8647" w:type="dxa"/>
          </w:tcPr>
          <w:p w:rsidR="00787DBB" w:rsidRDefault="003226FA" w:rsidP="00787DBB">
            <w:r>
              <w:t xml:space="preserve">BISSELL I E 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8</w:t>
            </w:r>
          </w:p>
        </w:tc>
        <w:tc>
          <w:tcPr>
            <w:tcW w:w="8647" w:type="dxa"/>
          </w:tcPr>
          <w:p w:rsidR="00787DBB" w:rsidRDefault="003226FA" w:rsidP="00787DBB">
            <w:r>
              <w:t>BERRISFORD M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49</w:t>
            </w:r>
          </w:p>
        </w:tc>
        <w:tc>
          <w:tcPr>
            <w:tcW w:w="8647" w:type="dxa"/>
          </w:tcPr>
          <w:p w:rsidR="00787DBB" w:rsidRDefault="003226FA" w:rsidP="00787DBB">
            <w:r>
              <w:t>ELSON T M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0</w:t>
            </w:r>
          </w:p>
        </w:tc>
        <w:tc>
          <w:tcPr>
            <w:tcW w:w="8647" w:type="dxa"/>
          </w:tcPr>
          <w:p w:rsidR="00787DBB" w:rsidRDefault="003226FA" w:rsidP="00787DBB">
            <w:r>
              <w:t>SMITH P G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1</w:t>
            </w:r>
          </w:p>
        </w:tc>
        <w:tc>
          <w:tcPr>
            <w:tcW w:w="8647" w:type="dxa"/>
          </w:tcPr>
          <w:p w:rsidR="00787DBB" w:rsidRDefault="003226FA" w:rsidP="00787DBB">
            <w:r>
              <w:t>NASH S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2</w:t>
            </w:r>
          </w:p>
        </w:tc>
        <w:tc>
          <w:tcPr>
            <w:tcW w:w="8647" w:type="dxa"/>
          </w:tcPr>
          <w:p w:rsidR="00787DBB" w:rsidRDefault="003226FA" w:rsidP="00787DBB">
            <w:r>
              <w:t>BENNETT L C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3</w:t>
            </w:r>
          </w:p>
        </w:tc>
        <w:tc>
          <w:tcPr>
            <w:tcW w:w="8647" w:type="dxa"/>
          </w:tcPr>
          <w:p w:rsidR="00787DBB" w:rsidRDefault="003226FA" w:rsidP="00787DBB">
            <w:r>
              <w:t>OLLIS C L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4</w:t>
            </w:r>
          </w:p>
        </w:tc>
        <w:tc>
          <w:tcPr>
            <w:tcW w:w="8647" w:type="dxa"/>
          </w:tcPr>
          <w:p w:rsidR="00787DBB" w:rsidRDefault="003226FA" w:rsidP="00787DBB">
            <w:r>
              <w:t>MATRANGA G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5</w:t>
            </w:r>
          </w:p>
        </w:tc>
        <w:tc>
          <w:tcPr>
            <w:tcW w:w="8647" w:type="dxa"/>
          </w:tcPr>
          <w:p w:rsidR="00787DBB" w:rsidRDefault="003226FA" w:rsidP="00787DBB">
            <w:r>
              <w:t>ALLISON S J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6</w:t>
            </w:r>
          </w:p>
        </w:tc>
        <w:tc>
          <w:tcPr>
            <w:tcW w:w="8647" w:type="dxa"/>
          </w:tcPr>
          <w:p w:rsidR="00787DBB" w:rsidRDefault="003226FA" w:rsidP="00787DBB">
            <w:r>
              <w:t>BOAST P E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7</w:t>
            </w:r>
          </w:p>
        </w:tc>
        <w:tc>
          <w:tcPr>
            <w:tcW w:w="8647" w:type="dxa"/>
          </w:tcPr>
          <w:p w:rsidR="00787DBB" w:rsidRDefault="003226FA" w:rsidP="00787DBB">
            <w:r>
              <w:t>RYDER J A</w:t>
            </w:r>
          </w:p>
        </w:tc>
      </w:tr>
      <w:tr w:rsidR="00787DBB" w:rsidTr="00787DBB">
        <w:tc>
          <w:tcPr>
            <w:tcW w:w="1413" w:type="dxa"/>
          </w:tcPr>
          <w:p w:rsidR="00787DBB" w:rsidRDefault="00787DBB" w:rsidP="00787DBB">
            <w:r>
              <w:t>58</w:t>
            </w:r>
          </w:p>
        </w:tc>
        <w:tc>
          <w:tcPr>
            <w:tcW w:w="8647" w:type="dxa"/>
          </w:tcPr>
          <w:p w:rsidR="00787DBB" w:rsidRDefault="003226FA" w:rsidP="00787DBB">
            <w:r>
              <w:t>SAVORY M W</w:t>
            </w:r>
          </w:p>
        </w:tc>
      </w:tr>
      <w:tr w:rsidR="003226FA" w:rsidTr="00787DBB">
        <w:tc>
          <w:tcPr>
            <w:tcW w:w="1413" w:type="dxa"/>
          </w:tcPr>
          <w:p w:rsidR="003226FA" w:rsidRDefault="003226FA" w:rsidP="00787DBB">
            <w:r>
              <w:t>59</w:t>
            </w:r>
          </w:p>
        </w:tc>
        <w:tc>
          <w:tcPr>
            <w:tcW w:w="8647" w:type="dxa"/>
          </w:tcPr>
          <w:p w:rsidR="003226FA" w:rsidRDefault="003226FA" w:rsidP="00787DBB">
            <w:r>
              <w:t>CLARK S J</w:t>
            </w:r>
            <w:bookmarkStart w:id="0" w:name="_GoBack"/>
            <w:bookmarkEnd w:id="0"/>
          </w:p>
        </w:tc>
      </w:tr>
    </w:tbl>
    <w:p w:rsidR="00787DBB" w:rsidRDefault="00787DBB" w:rsidP="00787DBB"/>
    <w:sectPr w:rsidR="00787DB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W3MDc3sjA2NzJV0lEKTi0uzszPAykwrAUAmknQjCwAAAA="/>
  </w:docVars>
  <w:rsids>
    <w:rsidRoot w:val="00787DBB"/>
    <w:rsid w:val="002078A6"/>
    <w:rsid w:val="003226FA"/>
    <w:rsid w:val="00787DBB"/>
    <w:rsid w:val="00D64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0DAD9D-CD40-41E0-BA9B-983E28B39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7D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Bennett</dc:creator>
  <cp:keywords/>
  <dc:description/>
  <cp:lastModifiedBy>Larry Bennett</cp:lastModifiedBy>
  <cp:revision>1</cp:revision>
  <dcterms:created xsi:type="dcterms:W3CDTF">2020-03-18T09:03:00Z</dcterms:created>
  <dcterms:modified xsi:type="dcterms:W3CDTF">2020-03-18T09:18:00Z</dcterms:modified>
</cp:coreProperties>
</file>